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2E1F3" w14:textId="3B293C22" w:rsidR="006519F2" w:rsidRPr="00BD65AA" w:rsidRDefault="00B764A2" w:rsidP="00B764A2">
      <w:pPr>
        <w:rPr>
          <w:u w:val="single"/>
          <w:lang w:val="en-US"/>
        </w:rPr>
      </w:pPr>
      <w:r w:rsidRPr="00BD65AA">
        <w:rPr>
          <w:u w:val="single"/>
          <w:lang w:val="en-US"/>
        </w:rPr>
        <w:t xml:space="preserve">Add Model 4 – </w:t>
      </w:r>
      <w:proofErr w:type="spellStart"/>
      <w:r w:rsidRPr="00BD65AA">
        <w:rPr>
          <w:u w:val="single"/>
          <w:lang w:val="en-US"/>
        </w:rPr>
        <w:t>XGBoost</w:t>
      </w:r>
      <w:proofErr w:type="spellEnd"/>
    </w:p>
    <w:p w14:paraId="2FE8130C" w14:textId="77777777" w:rsidR="00B764A2" w:rsidRDefault="00B764A2" w:rsidP="00B764A2">
      <w:pPr>
        <w:rPr>
          <w:b/>
          <w:bCs/>
          <w:u w:val="single"/>
          <w:lang w:val="en-US"/>
        </w:rPr>
      </w:pPr>
    </w:p>
    <w:p w14:paraId="41AA4110" w14:textId="189433F2" w:rsidR="00B764A2" w:rsidRDefault="00B764A2" w:rsidP="00B764A2">
      <w:pPr>
        <w:rPr>
          <w:u w:val="single"/>
          <w:lang w:val="en-US"/>
        </w:rPr>
      </w:pPr>
      <w:r w:rsidRPr="00B764A2">
        <w:rPr>
          <w:u w:val="single"/>
          <w:lang w:val="en-US"/>
        </w:rPr>
        <w:drawing>
          <wp:inline distT="0" distB="0" distL="0" distR="0" wp14:anchorId="089981D7" wp14:editId="0416CE0E">
            <wp:extent cx="3477110" cy="2896004"/>
            <wp:effectExtent l="0" t="0" r="9525" b="0"/>
            <wp:docPr id="6882753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27535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52D05" w14:textId="5C2D9493" w:rsidR="00B764A2" w:rsidRDefault="00B764A2" w:rsidP="00B764A2">
      <w:pPr>
        <w:rPr>
          <w:u w:val="single"/>
          <w:lang w:val="en-US"/>
        </w:rPr>
      </w:pPr>
    </w:p>
    <w:p w14:paraId="16D605F5" w14:textId="7141FAFF" w:rsidR="00B764A2" w:rsidRDefault="00B764A2" w:rsidP="00B764A2">
      <w:pPr>
        <w:rPr>
          <w:b/>
          <w:bCs/>
          <w:lang w:val="en-US"/>
        </w:rPr>
      </w:pPr>
      <w:r>
        <w:rPr>
          <w:b/>
          <w:bCs/>
          <w:lang w:val="en-US"/>
        </w:rPr>
        <w:t>Model 5 – Random Forest</w:t>
      </w:r>
    </w:p>
    <w:p w14:paraId="402DA637" w14:textId="77777777" w:rsidR="00B764A2" w:rsidRDefault="00B764A2" w:rsidP="00B764A2">
      <w:pPr>
        <w:rPr>
          <w:b/>
          <w:bCs/>
          <w:lang w:val="en-US"/>
        </w:rPr>
      </w:pPr>
    </w:p>
    <w:p w14:paraId="01C7FBF1" w14:textId="7796C266" w:rsidR="00B764A2" w:rsidRDefault="00BD65AA" w:rsidP="00B764A2">
      <w:pPr>
        <w:rPr>
          <w:b/>
          <w:bCs/>
          <w:lang w:val="en-US"/>
        </w:rPr>
      </w:pPr>
      <w:r w:rsidRPr="00BD65AA">
        <w:rPr>
          <w:b/>
          <w:bCs/>
          <w:lang w:val="en-US"/>
        </w:rPr>
        <w:drawing>
          <wp:inline distT="0" distB="0" distL="0" distR="0" wp14:anchorId="6DACB1A5" wp14:editId="15280B0B">
            <wp:extent cx="3686689" cy="3629532"/>
            <wp:effectExtent l="0" t="0" r="0" b="9525"/>
            <wp:docPr id="4339592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95929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3DC1B" w14:textId="77777777" w:rsidR="00BD65AA" w:rsidRDefault="00BD65AA" w:rsidP="00B764A2">
      <w:pPr>
        <w:rPr>
          <w:b/>
          <w:bCs/>
          <w:lang w:val="en-US"/>
        </w:rPr>
      </w:pPr>
    </w:p>
    <w:p w14:paraId="2A9ECE33" w14:textId="77777777" w:rsidR="00BD65AA" w:rsidRDefault="00BD65AA" w:rsidP="00B764A2">
      <w:pPr>
        <w:rPr>
          <w:b/>
          <w:bCs/>
          <w:lang w:val="en-US"/>
        </w:rPr>
      </w:pPr>
    </w:p>
    <w:p w14:paraId="23D6515D" w14:textId="77777777" w:rsidR="00BD65AA" w:rsidRDefault="00BD65AA" w:rsidP="00B764A2">
      <w:pPr>
        <w:rPr>
          <w:b/>
          <w:bCs/>
          <w:lang w:val="en-US"/>
        </w:rPr>
      </w:pPr>
    </w:p>
    <w:p w14:paraId="5F4936E2" w14:textId="5DCD30CF" w:rsidR="00BD65AA" w:rsidRDefault="00BD65AA" w:rsidP="00B764A2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Add Model 6 – </w:t>
      </w:r>
      <w:proofErr w:type="spellStart"/>
      <w:r>
        <w:rPr>
          <w:b/>
          <w:bCs/>
          <w:lang w:val="en-US"/>
        </w:rPr>
        <w:t>XGBoost</w:t>
      </w:r>
      <w:proofErr w:type="spellEnd"/>
    </w:p>
    <w:p w14:paraId="68EF9C00" w14:textId="1BFF111F" w:rsidR="00BD65AA" w:rsidRDefault="00BD65AA" w:rsidP="00B764A2">
      <w:pPr>
        <w:rPr>
          <w:b/>
          <w:bCs/>
          <w:lang w:val="en-US"/>
        </w:rPr>
      </w:pPr>
      <w:r w:rsidRPr="00BD65AA">
        <w:rPr>
          <w:b/>
          <w:bCs/>
          <w:lang w:val="en-US"/>
        </w:rPr>
        <w:drawing>
          <wp:inline distT="0" distB="0" distL="0" distR="0" wp14:anchorId="234097DF" wp14:editId="000F160A">
            <wp:extent cx="3896269" cy="3658111"/>
            <wp:effectExtent l="0" t="0" r="9525" b="0"/>
            <wp:docPr id="17754608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46088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F8CD" w14:textId="77777777" w:rsidR="00BD65AA" w:rsidRDefault="00BD65AA" w:rsidP="00B764A2">
      <w:pPr>
        <w:rPr>
          <w:b/>
          <w:bCs/>
          <w:lang w:val="en-US"/>
        </w:rPr>
      </w:pPr>
    </w:p>
    <w:p w14:paraId="4BFA165F" w14:textId="6FFC2DEE" w:rsidR="00BD65AA" w:rsidRDefault="00BD65AA" w:rsidP="00B764A2">
      <w:pPr>
        <w:rPr>
          <w:b/>
          <w:bCs/>
          <w:lang w:val="en-US"/>
        </w:rPr>
      </w:pPr>
      <w:r>
        <w:rPr>
          <w:b/>
          <w:bCs/>
          <w:lang w:val="en-US"/>
        </w:rPr>
        <w:t>Model 6 – Random Forest</w:t>
      </w:r>
    </w:p>
    <w:p w14:paraId="52F2B043" w14:textId="77777777" w:rsidR="00BD65AA" w:rsidRDefault="00BD65AA" w:rsidP="00B764A2">
      <w:pPr>
        <w:rPr>
          <w:b/>
          <w:bCs/>
          <w:lang w:val="en-US"/>
        </w:rPr>
      </w:pPr>
    </w:p>
    <w:p w14:paraId="73B32626" w14:textId="18783C23" w:rsidR="00BD65AA" w:rsidRDefault="00BD65AA" w:rsidP="00B764A2">
      <w:pPr>
        <w:rPr>
          <w:b/>
          <w:bCs/>
          <w:lang w:val="en-US"/>
        </w:rPr>
      </w:pPr>
      <w:r w:rsidRPr="00BD65AA">
        <w:rPr>
          <w:b/>
          <w:bCs/>
          <w:lang w:val="en-US"/>
        </w:rPr>
        <w:drawing>
          <wp:inline distT="0" distB="0" distL="0" distR="0" wp14:anchorId="57A7C23C" wp14:editId="59D3687D">
            <wp:extent cx="3639058" cy="3496163"/>
            <wp:effectExtent l="0" t="0" r="0" b="9525"/>
            <wp:docPr id="10312203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22034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2581" w14:textId="77777777" w:rsidR="00BD65AA" w:rsidRDefault="00BD65AA" w:rsidP="00B764A2">
      <w:pPr>
        <w:rPr>
          <w:b/>
          <w:bCs/>
          <w:lang w:val="en-US"/>
        </w:rPr>
      </w:pPr>
    </w:p>
    <w:p w14:paraId="2F332151" w14:textId="432EE4D3" w:rsidR="00BD65AA" w:rsidRDefault="00BD65AA" w:rsidP="00B764A2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Model 7 – Random Forest</w:t>
      </w:r>
    </w:p>
    <w:p w14:paraId="0E7E6C79" w14:textId="77777777" w:rsidR="00BD65AA" w:rsidRDefault="00BD65AA" w:rsidP="00B764A2">
      <w:pPr>
        <w:rPr>
          <w:b/>
          <w:bCs/>
          <w:lang w:val="en-US"/>
        </w:rPr>
      </w:pPr>
    </w:p>
    <w:p w14:paraId="56EA3E98" w14:textId="1678BC3A" w:rsidR="00BD65AA" w:rsidRDefault="00BD65AA" w:rsidP="00B764A2">
      <w:pPr>
        <w:rPr>
          <w:b/>
          <w:bCs/>
          <w:lang w:val="en-US"/>
        </w:rPr>
      </w:pPr>
      <w:r w:rsidRPr="00BD65AA">
        <w:rPr>
          <w:b/>
          <w:bCs/>
          <w:lang w:val="en-US"/>
        </w:rPr>
        <w:drawing>
          <wp:inline distT="0" distB="0" distL="0" distR="0" wp14:anchorId="30D9AA2E" wp14:editId="29626787">
            <wp:extent cx="3534268" cy="2905530"/>
            <wp:effectExtent l="0" t="0" r="9525" b="9525"/>
            <wp:docPr id="426237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2379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B4F3" w14:textId="77777777" w:rsidR="00BD65AA" w:rsidRDefault="00BD65AA" w:rsidP="00B764A2">
      <w:pPr>
        <w:rPr>
          <w:b/>
          <w:bCs/>
          <w:lang w:val="en-US"/>
        </w:rPr>
      </w:pPr>
    </w:p>
    <w:p w14:paraId="3AFA5664" w14:textId="64A2B398" w:rsidR="00BD65AA" w:rsidRDefault="00BD65AA" w:rsidP="00B764A2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Add Model 14 – </w:t>
      </w:r>
      <w:proofErr w:type="spellStart"/>
      <w:r>
        <w:rPr>
          <w:b/>
          <w:bCs/>
          <w:lang w:val="en-US"/>
        </w:rPr>
        <w:t>XGBoost</w:t>
      </w:r>
      <w:proofErr w:type="spellEnd"/>
    </w:p>
    <w:p w14:paraId="1F0900B5" w14:textId="77777777" w:rsidR="00BD65AA" w:rsidRDefault="00BD65AA" w:rsidP="00B764A2">
      <w:pPr>
        <w:rPr>
          <w:b/>
          <w:bCs/>
          <w:lang w:val="en-US"/>
        </w:rPr>
      </w:pPr>
    </w:p>
    <w:p w14:paraId="74E7FE46" w14:textId="6830A22B" w:rsidR="00BD65AA" w:rsidRDefault="00BD65AA" w:rsidP="00B764A2">
      <w:pPr>
        <w:rPr>
          <w:b/>
          <w:bCs/>
          <w:lang w:val="en-US"/>
        </w:rPr>
      </w:pPr>
      <w:r w:rsidRPr="00BD65AA">
        <w:rPr>
          <w:b/>
          <w:bCs/>
          <w:lang w:val="en-US"/>
        </w:rPr>
        <w:drawing>
          <wp:inline distT="0" distB="0" distL="0" distR="0" wp14:anchorId="2CCA375F" wp14:editId="64BAF2A1">
            <wp:extent cx="4182059" cy="3562847"/>
            <wp:effectExtent l="0" t="0" r="9525" b="0"/>
            <wp:docPr id="1399144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14455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84F5" w14:textId="77777777" w:rsidR="00D3289D" w:rsidRDefault="00D3289D" w:rsidP="006A25E6">
      <w:pPr>
        <w:rPr>
          <w:b/>
          <w:bCs/>
          <w:lang w:val="en-US"/>
        </w:rPr>
      </w:pPr>
    </w:p>
    <w:p w14:paraId="21941B05" w14:textId="77777777" w:rsidR="00D3289D" w:rsidRDefault="00D3289D" w:rsidP="006A25E6">
      <w:pPr>
        <w:rPr>
          <w:b/>
          <w:bCs/>
          <w:lang w:val="en-US"/>
        </w:rPr>
      </w:pPr>
    </w:p>
    <w:p w14:paraId="4A64507A" w14:textId="77777777" w:rsidR="00D3289D" w:rsidRDefault="00D3289D" w:rsidP="006A25E6">
      <w:pPr>
        <w:rPr>
          <w:b/>
          <w:bCs/>
          <w:lang w:val="en-US"/>
        </w:rPr>
      </w:pPr>
    </w:p>
    <w:p w14:paraId="3A725563" w14:textId="77777777" w:rsidR="00D3289D" w:rsidRDefault="00D3289D" w:rsidP="006A25E6">
      <w:pPr>
        <w:rPr>
          <w:b/>
          <w:bCs/>
          <w:lang w:val="en-US"/>
        </w:rPr>
      </w:pPr>
    </w:p>
    <w:p w14:paraId="41F4F3BB" w14:textId="0570261A" w:rsidR="006A25E6" w:rsidRDefault="006A25E6" w:rsidP="006A25E6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Add Model 14 – </w:t>
      </w:r>
      <w:proofErr w:type="spellStart"/>
      <w:r>
        <w:rPr>
          <w:b/>
          <w:bCs/>
          <w:lang w:val="en-US"/>
        </w:rPr>
        <w:t>XGBoost</w:t>
      </w:r>
      <w:proofErr w:type="spellEnd"/>
    </w:p>
    <w:p w14:paraId="342EACB6" w14:textId="77777777" w:rsidR="006A25E6" w:rsidRDefault="006A25E6" w:rsidP="00B764A2">
      <w:pPr>
        <w:rPr>
          <w:b/>
          <w:bCs/>
          <w:lang w:val="en-US"/>
        </w:rPr>
      </w:pPr>
    </w:p>
    <w:p w14:paraId="610A71C4" w14:textId="18C162C3" w:rsidR="006A25E6" w:rsidRDefault="00D3289D" w:rsidP="00B764A2">
      <w:pPr>
        <w:rPr>
          <w:b/>
          <w:bCs/>
          <w:lang w:val="en-US"/>
        </w:rPr>
      </w:pPr>
      <w:r w:rsidRPr="00D3289D">
        <w:rPr>
          <w:b/>
          <w:bCs/>
          <w:lang w:val="en-US"/>
        </w:rPr>
        <w:drawing>
          <wp:inline distT="0" distB="0" distL="0" distR="0" wp14:anchorId="4DF69227" wp14:editId="0751CEAB">
            <wp:extent cx="4143953" cy="3629532"/>
            <wp:effectExtent l="0" t="0" r="0" b="9525"/>
            <wp:docPr id="1670437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43721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55AF" w14:textId="77777777" w:rsidR="006A25E6" w:rsidRDefault="006A25E6" w:rsidP="00B764A2">
      <w:pPr>
        <w:rPr>
          <w:b/>
          <w:bCs/>
          <w:lang w:val="en-US"/>
        </w:rPr>
      </w:pPr>
    </w:p>
    <w:p w14:paraId="3086D694" w14:textId="77777777" w:rsidR="00DD2904" w:rsidRDefault="00DD2904" w:rsidP="006A25E6">
      <w:pPr>
        <w:rPr>
          <w:b/>
          <w:bCs/>
          <w:lang w:val="en-US"/>
        </w:rPr>
      </w:pPr>
    </w:p>
    <w:p w14:paraId="645F0893" w14:textId="394BEB18" w:rsidR="006A25E6" w:rsidRDefault="006A25E6" w:rsidP="006A25E6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Add Model </w:t>
      </w:r>
      <w:r>
        <w:rPr>
          <w:b/>
          <w:bCs/>
          <w:lang w:val="en-US"/>
        </w:rPr>
        <w:t>15 – Random Forest</w:t>
      </w:r>
    </w:p>
    <w:p w14:paraId="37376D0B" w14:textId="77777777" w:rsidR="006A25E6" w:rsidRDefault="006A25E6" w:rsidP="00B764A2">
      <w:pPr>
        <w:rPr>
          <w:b/>
          <w:bCs/>
          <w:lang w:val="en-US"/>
        </w:rPr>
      </w:pPr>
    </w:p>
    <w:p w14:paraId="2E3F4058" w14:textId="64E81C60" w:rsidR="006A25E6" w:rsidRPr="00BD65AA" w:rsidRDefault="006A25E6" w:rsidP="00B764A2">
      <w:pPr>
        <w:rPr>
          <w:b/>
          <w:bCs/>
          <w:lang w:val="en-US"/>
        </w:rPr>
      </w:pPr>
      <w:r w:rsidRPr="006A25E6">
        <w:rPr>
          <w:b/>
          <w:bCs/>
          <w:lang w:val="en-US"/>
        </w:rPr>
        <w:drawing>
          <wp:inline distT="0" distB="0" distL="0" distR="0" wp14:anchorId="37956BB6" wp14:editId="4E374481">
            <wp:extent cx="3524250" cy="3267666"/>
            <wp:effectExtent l="0" t="0" r="0" b="9525"/>
            <wp:docPr id="1931176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17659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5560" cy="32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25E6" w:rsidRPr="00BD65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4D30D" w14:textId="77777777" w:rsidR="0072478A" w:rsidRDefault="0072478A" w:rsidP="00712EFA">
      <w:r>
        <w:separator/>
      </w:r>
    </w:p>
  </w:endnote>
  <w:endnote w:type="continuationSeparator" w:id="0">
    <w:p w14:paraId="59660053" w14:textId="77777777" w:rsidR="0072478A" w:rsidRDefault="0072478A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C6F9C" w14:textId="77777777" w:rsidR="0072478A" w:rsidRDefault="0072478A" w:rsidP="00712EFA">
      <w:r>
        <w:separator/>
      </w:r>
    </w:p>
  </w:footnote>
  <w:footnote w:type="continuationSeparator" w:id="0">
    <w:p w14:paraId="6278ED7F" w14:textId="77777777" w:rsidR="0072478A" w:rsidRDefault="0072478A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75246"/>
    <w:multiLevelType w:val="hybridMultilevel"/>
    <w:tmpl w:val="CEF8A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1"/>
  </w:num>
  <w:num w:numId="2" w16cid:durableId="817381687">
    <w:abstractNumId w:val="3"/>
  </w:num>
  <w:num w:numId="3" w16cid:durableId="835730817">
    <w:abstractNumId w:val="0"/>
  </w:num>
  <w:num w:numId="4" w16cid:durableId="8316044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rgUAI1y4vCwAAAA="/>
  </w:docVars>
  <w:rsids>
    <w:rsidRoot w:val="007D2C63"/>
    <w:rsid w:val="000375E1"/>
    <w:rsid w:val="00142B08"/>
    <w:rsid w:val="001A2732"/>
    <w:rsid w:val="001A694E"/>
    <w:rsid w:val="001E7BFF"/>
    <w:rsid w:val="002058A1"/>
    <w:rsid w:val="002106B2"/>
    <w:rsid w:val="002C2D39"/>
    <w:rsid w:val="002E02DA"/>
    <w:rsid w:val="003230EB"/>
    <w:rsid w:val="00362615"/>
    <w:rsid w:val="00395AFE"/>
    <w:rsid w:val="00443ABE"/>
    <w:rsid w:val="00443C36"/>
    <w:rsid w:val="00462504"/>
    <w:rsid w:val="004835C9"/>
    <w:rsid w:val="00493CDC"/>
    <w:rsid w:val="005A1B5F"/>
    <w:rsid w:val="005B73F8"/>
    <w:rsid w:val="0062229D"/>
    <w:rsid w:val="006519F2"/>
    <w:rsid w:val="006A25E6"/>
    <w:rsid w:val="00707594"/>
    <w:rsid w:val="00712EFA"/>
    <w:rsid w:val="0072478A"/>
    <w:rsid w:val="007A4DDE"/>
    <w:rsid w:val="007D2C63"/>
    <w:rsid w:val="00836249"/>
    <w:rsid w:val="00960680"/>
    <w:rsid w:val="00964750"/>
    <w:rsid w:val="009C382D"/>
    <w:rsid w:val="00A147A7"/>
    <w:rsid w:val="00A91343"/>
    <w:rsid w:val="00AE12BA"/>
    <w:rsid w:val="00AF51AF"/>
    <w:rsid w:val="00B764A2"/>
    <w:rsid w:val="00B873EE"/>
    <w:rsid w:val="00BD65AA"/>
    <w:rsid w:val="00C663E3"/>
    <w:rsid w:val="00D3289D"/>
    <w:rsid w:val="00D41208"/>
    <w:rsid w:val="00D523F1"/>
    <w:rsid w:val="00DB2E89"/>
    <w:rsid w:val="00DD2904"/>
    <w:rsid w:val="00E70B74"/>
    <w:rsid w:val="00E71F94"/>
    <w:rsid w:val="00E73857"/>
    <w:rsid w:val="00EF0CD0"/>
    <w:rsid w:val="00F73C00"/>
    <w:rsid w:val="00FB2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0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4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40</cp:revision>
  <dcterms:created xsi:type="dcterms:W3CDTF">2023-07-19T21:40:00Z</dcterms:created>
  <dcterms:modified xsi:type="dcterms:W3CDTF">2023-08-15T05:55:00Z</dcterms:modified>
</cp:coreProperties>
</file>